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95748D" w14:textId="576F1555" w:rsidR="001F44DF" w:rsidRDefault="001F44DF">
      <w:proofErr w:type="spellStart"/>
      <w:r>
        <w:t>Pylint</w:t>
      </w:r>
      <w:proofErr w:type="spellEnd"/>
      <w:r>
        <w:t xml:space="preserve"> Results:</w:t>
      </w:r>
    </w:p>
    <w:p w14:paraId="5B924833" w14:textId="742E6912" w:rsidR="008C6C02" w:rsidRDefault="00545C25">
      <w:r w:rsidRPr="00545C25">
        <w:drawing>
          <wp:inline distT="0" distB="0" distL="0" distR="0" wp14:anchorId="26988A21" wp14:editId="262F0062">
            <wp:extent cx="5372100" cy="1426247"/>
            <wp:effectExtent l="0" t="0" r="0" b="254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384805" cy="1429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81BD98" w14:textId="5E67BF7C" w:rsidR="00545C25" w:rsidRDefault="00FF6449">
      <w:r>
        <w:t>R09</w:t>
      </w:r>
      <w:r w:rsidR="00A7013F">
        <w:t xml:space="preserve">11: Could be handled by having a single variable returned at the end rather than having many return statements at the end of each </w:t>
      </w:r>
      <w:r w:rsidR="00787BA2">
        <w:t>branch.</w:t>
      </w:r>
    </w:p>
    <w:p w14:paraId="4D29F241" w14:textId="7DFF93C2" w:rsidR="00787BA2" w:rsidRDefault="00787BA2">
      <w:r>
        <w:t xml:space="preserve">R0912: Could be handled by reducing the need for branches </w:t>
      </w:r>
      <w:r w:rsidR="00704904">
        <w:t>by splitting up the task to separate functions that give a result.</w:t>
      </w:r>
    </w:p>
    <w:p w14:paraId="50D4860B" w14:textId="08DB5061" w:rsidR="00704904" w:rsidRDefault="00704904">
      <w:r>
        <w:t xml:space="preserve">E1101: </w:t>
      </w:r>
      <w:r w:rsidR="0093634E">
        <w:t xml:space="preserve">It could be confusing </w:t>
      </w:r>
      <w:r w:rsidR="006B6056">
        <w:t xml:space="preserve">this with the </w:t>
      </w:r>
      <w:proofErr w:type="gramStart"/>
      <w:r w:rsidR="006B6056">
        <w:t>pandas</w:t>
      </w:r>
      <w:proofErr w:type="gramEnd"/>
      <w:r w:rsidR="006B6056">
        <w:t xml:space="preserve"> library somehow, because pandas does have </w:t>
      </w:r>
      <w:r w:rsidR="009A5D72">
        <w:t xml:space="preserve">these functions and I am not calling directly on to an instance of </w:t>
      </w:r>
      <w:proofErr w:type="spellStart"/>
      <w:r w:rsidR="009A5D72">
        <w:t>TextFileReader</w:t>
      </w:r>
      <w:proofErr w:type="spellEnd"/>
      <w:r w:rsidR="009A5D72">
        <w:t>, but pandas might be.</w:t>
      </w:r>
    </w:p>
    <w:p w14:paraId="45566E03" w14:textId="634DE873" w:rsidR="00885F7D" w:rsidRDefault="00885F7D"/>
    <w:p w14:paraId="2DFB85BE" w14:textId="7DCBD54F" w:rsidR="000E45A4" w:rsidRDefault="000E45A4" w:rsidP="00BB3C2D">
      <w:r>
        <w:t>Update</w:t>
      </w:r>
      <w:r w:rsidR="006D7E4C">
        <w:t>-Password Form</w:t>
      </w:r>
      <w:r w:rsidR="00BB3C2D">
        <w:t>:</w:t>
      </w:r>
      <w:r>
        <w:t xml:space="preserve"> </w:t>
      </w:r>
    </w:p>
    <w:p w14:paraId="5844E1B9" w14:textId="77777777" w:rsidR="007E5BFA" w:rsidRDefault="00BB3C2D" w:rsidP="007E5BFA">
      <w:r>
        <w:t>Here is the current login information</w:t>
      </w:r>
    </w:p>
    <w:p w14:paraId="7289B060" w14:textId="77777777" w:rsidR="007E5BFA" w:rsidRDefault="007E5BFA" w:rsidP="007E5BFA">
      <w:r w:rsidRPr="007E5BFA">
        <w:drawing>
          <wp:inline distT="0" distB="0" distL="0" distR="0" wp14:anchorId="7FEAC283" wp14:editId="2F005345">
            <wp:extent cx="4010025" cy="2139965"/>
            <wp:effectExtent l="0" t="0" r="0" b="0"/>
            <wp:docPr id="5" name="Picture 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email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015248" cy="2142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471202" w14:textId="77953A0F" w:rsidR="007E5BFA" w:rsidRDefault="007E5BFA" w:rsidP="007E5BFA">
      <w:r>
        <w:t>Now, this is what we’ll be changing the current password from and to:</w:t>
      </w:r>
    </w:p>
    <w:p w14:paraId="32E13627" w14:textId="241D5F29" w:rsidR="007E5BFA" w:rsidRDefault="00BA1A5A" w:rsidP="007E5BFA">
      <w:r w:rsidRPr="00BA1A5A">
        <w:drawing>
          <wp:inline distT="0" distB="0" distL="0" distR="0" wp14:anchorId="1D14AB76" wp14:editId="3D02810B">
            <wp:extent cx="1476581" cy="619211"/>
            <wp:effectExtent l="0" t="0" r="9525" b="9525"/>
            <wp:docPr id="6" name="Picture 6" descr="Graphical user interface, text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websit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476581" cy="619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D86B68" w14:textId="61C0B4E9" w:rsidR="00BA1A5A" w:rsidRDefault="00D50471" w:rsidP="007E5BFA">
      <w:r>
        <w:t>Sub</w:t>
      </w:r>
      <w:r w:rsidR="001F2346">
        <w:t>mission was successful:</w:t>
      </w:r>
    </w:p>
    <w:p w14:paraId="38E92E67" w14:textId="51E87665" w:rsidR="001F2346" w:rsidRDefault="001F2346" w:rsidP="007E5BFA">
      <w:r w:rsidRPr="001F2346">
        <w:drawing>
          <wp:inline distT="0" distB="0" distL="0" distR="0" wp14:anchorId="2F2BB2A7" wp14:editId="673AB2C1">
            <wp:extent cx="4743450" cy="1415940"/>
            <wp:effectExtent l="0" t="0" r="0" b="0"/>
            <wp:docPr id="7" name="Picture 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54372" cy="141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12EA30" w14:textId="40689FD0" w:rsidR="001F2346" w:rsidRDefault="001F2346" w:rsidP="007E5BFA">
      <w:r>
        <w:t>Let’s check our csv…</w:t>
      </w:r>
    </w:p>
    <w:p w14:paraId="08C7D2BF" w14:textId="68BF759C" w:rsidR="00816931" w:rsidRDefault="00816931" w:rsidP="007E5BFA">
      <w:r>
        <w:t>BEFORE:</w:t>
      </w:r>
    </w:p>
    <w:p w14:paraId="08084B46" w14:textId="140FD836" w:rsidR="00816931" w:rsidRDefault="00816931" w:rsidP="007E5BFA">
      <w:pPr>
        <w:pBdr>
          <w:bottom w:val="single" w:sz="6" w:space="1" w:color="auto"/>
        </w:pBdr>
      </w:pPr>
      <w:r w:rsidRPr="00816931">
        <w:drawing>
          <wp:inline distT="0" distB="0" distL="0" distR="0" wp14:anchorId="7442D688" wp14:editId="432D1D70">
            <wp:extent cx="5820587" cy="447737"/>
            <wp:effectExtent l="0" t="0" r="889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20587" cy="447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0BB1B3" w14:textId="046F2148" w:rsidR="00816931" w:rsidRDefault="00816931" w:rsidP="007E5BFA">
      <w:r>
        <w:t>AFTER:</w:t>
      </w:r>
    </w:p>
    <w:p w14:paraId="365C899E" w14:textId="66FDBD41" w:rsidR="00816931" w:rsidRDefault="00A2745C" w:rsidP="007E5BFA">
      <w:r w:rsidRPr="00A2745C">
        <w:drawing>
          <wp:inline distT="0" distB="0" distL="0" distR="0" wp14:anchorId="341C2D20" wp14:editId="5E7C70BC">
            <wp:extent cx="5943600" cy="475615"/>
            <wp:effectExtent l="0" t="0" r="0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52421A" w14:textId="2EC04B0C" w:rsidR="00A2745C" w:rsidRDefault="00A2745C" w:rsidP="007E5BFA">
      <w:pPr>
        <w:pBdr>
          <w:bottom w:val="single" w:sz="6" w:space="1" w:color="auto"/>
        </w:pBdr>
      </w:pPr>
      <w:r>
        <w:t xml:space="preserve">We can see above that the hash has changed </w:t>
      </w:r>
      <w:r w:rsidR="0093586B">
        <w:t xml:space="preserve">under the user with </w:t>
      </w:r>
      <w:hyperlink r:id="rId11" w:history="1">
        <w:r w:rsidR="0093586B" w:rsidRPr="00895CFA">
          <w:rPr>
            <w:rStyle w:val="Hyperlink"/>
          </w:rPr>
          <w:t>stoner@gmail.com</w:t>
        </w:r>
      </w:hyperlink>
      <w:r w:rsidR="0093586B">
        <w:t>. This was a successful overwrite of the data!</w:t>
      </w:r>
    </w:p>
    <w:p w14:paraId="6E2C6992" w14:textId="0AA0CF4B" w:rsidR="00D2264A" w:rsidRDefault="00FF76AF" w:rsidP="007E5BFA">
      <w:r>
        <w:t>Test Cases Table</w:t>
      </w:r>
      <w:r w:rsidR="00CF7814">
        <w:t>s</w:t>
      </w:r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43"/>
        <w:gridCol w:w="1976"/>
        <w:gridCol w:w="1849"/>
        <w:gridCol w:w="1843"/>
        <w:gridCol w:w="1839"/>
      </w:tblGrid>
      <w:tr w:rsidR="004161EF" w14:paraId="61AE3D55" w14:textId="77777777" w:rsidTr="002C162F">
        <w:tc>
          <w:tcPr>
            <w:tcW w:w="1843" w:type="dxa"/>
          </w:tcPr>
          <w:p w14:paraId="5662F84F" w14:textId="1F2FDB6F" w:rsidR="00FF76AF" w:rsidRDefault="00FF76AF" w:rsidP="007E5BFA">
            <w:r>
              <w:t>Test Case</w:t>
            </w:r>
            <w:r w:rsidR="00A85E19">
              <w:t>:</w:t>
            </w:r>
            <w:r w:rsidR="00CF7814">
              <w:t xml:space="preserve"> Update-Password Form</w:t>
            </w:r>
          </w:p>
        </w:tc>
        <w:tc>
          <w:tcPr>
            <w:tcW w:w="1976" w:type="dxa"/>
          </w:tcPr>
          <w:p w14:paraId="2DDCE04B" w14:textId="5F8A250F" w:rsidR="00FF76AF" w:rsidRDefault="00FF76AF" w:rsidP="007E5BFA">
            <w:r>
              <w:t>Input</w:t>
            </w:r>
          </w:p>
        </w:tc>
        <w:tc>
          <w:tcPr>
            <w:tcW w:w="1849" w:type="dxa"/>
          </w:tcPr>
          <w:p w14:paraId="0D955ED0" w14:textId="33128708" w:rsidR="00FF76AF" w:rsidRDefault="00FF76AF" w:rsidP="007E5BFA">
            <w:r>
              <w:t>Expected Output</w:t>
            </w:r>
          </w:p>
        </w:tc>
        <w:tc>
          <w:tcPr>
            <w:tcW w:w="1843" w:type="dxa"/>
          </w:tcPr>
          <w:p w14:paraId="36630291" w14:textId="19BDE7D8" w:rsidR="00FF76AF" w:rsidRDefault="00FF76AF" w:rsidP="007E5BFA">
            <w:r>
              <w:t>Actual Output</w:t>
            </w:r>
          </w:p>
        </w:tc>
        <w:tc>
          <w:tcPr>
            <w:tcW w:w="1839" w:type="dxa"/>
          </w:tcPr>
          <w:p w14:paraId="0F664693" w14:textId="6AFB3C3D" w:rsidR="00FF76AF" w:rsidRDefault="00FF76AF" w:rsidP="007E5BFA">
            <w:r>
              <w:t>Pass?</w:t>
            </w:r>
          </w:p>
        </w:tc>
      </w:tr>
      <w:tr w:rsidR="002C162F" w14:paraId="40410EED" w14:textId="77777777" w:rsidTr="002C162F">
        <w:tc>
          <w:tcPr>
            <w:tcW w:w="1843" w:type="dxa"/>
          </w:tcPr>
          <w:p w14:paraId="23819C75" w14:textId="307E8BC1" w:rsidR="002C162F" w:rsidRDefault="002C162F" w:rsidP="002C162F">
            <w:r>
              <w:t>1: proper usage</w:t>
            </w:r>
          </w:p>
        </w:tc>
        <w:tc>
          <w:tcPr>
            <w:tcW w:w="1976" w:type="dxa"/>
          </w:tcPr>
          <w:p w14:paraId="3E5C02A8" w14:textId="7167D354" w:rsidR="002C162F" w:rsidRDefault="002C162F" w:rsidP="002C162F">
            <w:hyperlink r:id="rId12" w:history="1">
              <w:r w:rsidRPr="00895CFA">
                <w:rPr>
                  <w:rStyle w:val="Hyperlink"/>
                </w:rPr>
                <w:t>stoner@gmail.com</w:t>
              </w:r>
            </w:hyperlink>
            <w:r>
              <w:t>; Hell0World</w:t>
            </w:r>
            <w:proofErr w:type="gramStart"/>
            <w:r>
              <w:t>360!;</w:t>
            </w:r>
            <w:proofErr w:type="gramEnd"/>
            <w:r>
              <w:t xml:space="preserve"> !063dlroW0lleH; </w:t>
            </w:r>
            <w:r>
              <w:t>!063dlroW0lleH</w:t>
            </w:r>
          </w:p>
        </w:tc>
        <w:tc>
          <w:tcPr>
            <w:tcW w:w="1849" w:type="dxa"/>
          </w:tcPr>
          <w:p w14:paraId="6ADEABD0" w14:textId="6FC2123A" w:rsidR="002C162F" w:rsidRDefault="002C162F" w:rsidP="002C162F">
            <w:r>
              <w:t>Accept user input, overwrite user password hash in database</w:t>
            </w:r>
          </w:p>
        </w:tc>
        <w:tc>
          <w:tcPr>
            <w:tcW w:w="1843" w:type="dxa"/>
          </w:tcPr>
          <w:p w14:paraId="7B724105" w14:textId="16BC7189" w:rsidR="002C162F" w:rsidRPr="002C162F" w:rsidRDefault="002C162F" w:rsidP="002C162F">
            <w:r w:rsidRPr="002C162F">
              <w:t>Accept user input, overwrite user password hash in database</w:t>
            </w:r>
          </w:p>
        </w:tc>
        <w:tc>
          <w:tcPr>
            <w:tcW w:w="1839" w:type="dxa"/>
          </w:tcPr>
          <w:p w14:paraId="693563C3" w14:textId="285F60FF" w:rsidR="002C162F" w:rsidRDefault="002C162F" w:rsidP="002C162F">
            <w:r>
              <w:t>Y</w:t>
            </w:r>
          </w:p>
        </w:tc>
      </w:tr>
      <w:tr w:rsidR="002D5569" w14:paraId="4DCD0E30" w14:textId="77777777" w:rsidTr="002C162F">
        <w:tc>
          <w:tcPr>
            <w:tcW w:w="1843" w:type="dxa"/>
          </w:tcPr>
          <w:p w14:paraId="58972A77" w14:textId="1CB91D6F" w:rsidR="002D5569" w:rsidRDefault="002D5569" w:rsidP="002D5569">
            <w:r>
              <w:t>2: Lack Email</w:t>
            </w:r>
          </w:p>
        </w:tc>
        <w:tc>
          <w:tcPr>
            <w:tcW w:w="1976" w:type="dxa"/>
          </w:tcPr>
          <w:p w14:paraId="3A44F857" w14:textId="15B767CD" w:rsidR="002D5569" w:rsidRDefault="002D5569" w:rsidP="002D5569">
            <w:r>
              <w:t>None</w:t>
            </w:r>
          </w:p>
        </w:tc>
        <w:tc>
          <w:tcPr>
            <w:tcW w:w="1849" w:type="dxa"/>
          </w:tcPr>
          <w:p w14:paraId="02F7E4AC" w14:textId="4869BCC9" w:rsidR="002D5569" w:rsidRDefault="002D5569" w:rsidP="002D5569">
            <w:r>
              <w:t>Advise user to enter an email</w:t>
            </w:r>
          </w:p>
        </w:tc>
        <w:tc>
          <w:tcPr>
            <w:tcW w:w="1843" w:type="dxa"/>
          </w:tcPr>
          <w:p w14:paraId="7B0C3D66" w14:textId="00C7A44E" w:rsidR="002D5569" w:rsidRPr="002C162F" w:rsidRDefault="002D5569" w:rsidP="002D5569">
            <w:r>
              <w:t>Advise user to enter an email</w:t>
            </w:r>
          </w:p>
        </w:tc>
        <w:tc>
          <w:tcPr>
            <w:tcW w:w="1839" w:type="dxa"/>
          </w:tcPr>
          <w:p w14:paraId="1F9C64A0" w14:textId="7922F2EA" w:rsidR="002D5569" w:rsidRDefault="002D5569" w:rsidP="002D5569">
            <w:r>
              <w:t>Y</w:t>
            </w:r>
          </w:p>
        </w:tc>
      </w:tr>
      <w:tr w:rsidR="007C7D9B" w14:paraId="301FE00C" w14:textId="77777777" w:rsidTr="002C162F">
        <w:tc>
          <w:tcPr>
            <w:tcW w:w="1843" w:type="dxa"/>
          </w:tcPr>
          <w:p w14:paraId="05E7B92B" w14:textId="2ABE0833" w:rsidR="007C7D9B" w:rsidRDefault="007C7D9B" w:rsidP="007C7D9B">
            <w:r>
              <w:t>3: Lack Current Password</w:t>
            </w:r>
          </w:p>
        </w:tc>
        <w:tc>
          <w:tcPr>
            <w:tcW w:w="1976" w:type="dxa"/>
          </w:tcPr>
          <w:p w14:paraId="25B759A6" w14:textId="59260B3F" w:rsidR="007C7D9B" w:rsidRDefault="007C7D9B" w:rsidP="007C7D9B">
            <w:hyperlink r:id="rId13" w:history="1">
              <w:r w:rsidRPr="00895CFA">
                <w:rPr>
                  <w:rStyle w:val="Hyperlink"/>
                </w:rPr>
                <w:t>stoner@gmail.com</w:t>
              </w:r>
            </w:hyperlink>
          </w:p>
        </w:tc>
        <w:tc>
          <w:tcPr>
            <w:tcW w:w="1849" w:type="dxa"/>
          </w:tcPr>
          <w:p w14:paraId="05F70389" w14:textId="4467D1D0" w:rsidR="007C7D9B" w:rsidRDefault="007C7D9B" w:rsidP="007C7D9B">
            <w:r>
              <w:t>Advice user to enter password</w:t>
            </w:r>
          </w:p>
        </w:tc>
        <w:tc>
          <w:tcPr>
            <w:tcW w:w="1843" w:type="dxa"/>
          </w:tcPr>
          <w:p w14:paraId="704F4428" w14:textId="6C671E58" w:rsidR="007C7D9B" w:rsidRPr="002C162F" w:rsidRDefault="007C7D9B" w:rsidP="007C7D9B">
            <w:r>
              <w:t>Advice user to enter password</w:t>
            </w:r>
          </w:p>
        </w:tc>
        <w:tc>
          <w:tcPr>
            <w:tcW w:w="1839" w:type="dxa"/>
          </w:tcPr>
          <w:p w14:paraId="2BF6A4E0" w14:textId="4C93EC34" w:rsidR="007C7D9B" w:rsidRDefault="007C7D9B" w:rsidP="007C7D9B">
            <w:r>
              <w:t>Y</w:t>
            </w:r>
          </w:p>
        </w:tc>
      </w:tr>
      <w:tr w:rsidR="00954194" w14:paraId="1391DC23" w14:textId="77777777" w:rsidTr="002C162F">
        <w:tc>
          <w:tcPr>
            <w:tcW w:w="1843" w:type="dxa"/>
          </w:tcPr>
          <w:p w14:paraId="2A76AEB6" w14:textId="7C6CAD83" w:rsidR="00954194" w:rsidRDefault="00954194" w:rsidP="00954194">
            <w:r>
              <w:t>4: Lack New Password</w:t>
            </w:r>
          </w:p>
        </w:tc>
        <w:tc>
          <w:tcPr>
            <w:tcW w:w="1976" w:type="dxa"/>
          </w:tcPr>
          <w:p w14:paraId="2619331E" w14:textId="0D774F53" w:rsidR="00954194" w:rsidRDefault="00954194" w:rsidP="00954194">
            <w:hyperlink r:id="rId14" w:history="1">
              <w:r w:rsidRPr="00895CFA">
                <w:rPr>
                  <w:rStyle w:val="Hyperlink"/>
                </w:rPr>
                <w:t>stoner@gmail.com</w:t>
              </w:r>
            </w:hyperlink>
            <w:r>
              <w:t>; Hell0World360!</w:t>
            </w:r>
          </w:p>
        </w:tc>
        <w:tc>
          <w:tcPr>
            <w:tcW w:w="1849" w:type="dxa"/>
          </w:tcPr>
          <w:p w14:paraId="2FCAC5D0" w14:textId="700F67C5" w:rsidR="00954194" w:rsidRDefault="00954194" w:rsidP="00954194">
            <w:r>
              <w:t>Advice user to enter new password</w:t>
            </w:r>
          </w:p>
        </w:tc>
        <w:tc>
          <w:tcPr>
            <w:tcW w:w="1843" w:type="dxa"/>
          </w:tcPr>
          <w:p w14:paraId="11139415" w14:textId="2AAC44E1" w:rsidR="00954194" w:rsidRPr="002C162F" w:rsidRDefault="00954194" w:rsidP="00954194">
            <w:r>
              <w:t>Advice user to enter new password</w:t>
            </w:r>
          </w:p>
        </w:tc>
        <w:tc>
          <w:tcPr>
            <w:tcW w:w="1839" w:type="dxa"/>
          </w:tcPr>
          <w:p w14:paraId="3724A31A" w14:textId="6575E94B" w:rsidR="00954194" w:rsidRDefault="00954194" w:rsidP="00954194">
            <w:r>
              <w:t>Y</w:t>
            </w:r>
          </w:p>
        </w:tc>
      </w:tr>
      <w:tr w:rsidR="00954194" w14:paraId="08C46717" w14:textId="77777777" w:rsidTr="002C162F">
        <w:tc>
          <w:tcPr>
            <w:tcW w:w="1843" w:type="dxa"/>
          </w:tcPr>
          <w:p w14:paraId="60ABE73A" w14:textId="3ABD9D8A" w:rsidR="00954194" w:rsidRDefault="00954194" w:rsidP="00954194">
            <w:r>
              <w:t>5: Lack New Password Conform</w:t>
            </w:r>
          </w:p>
        </w:tc>
        <w:tc>
          <w:tcPr>
            <w:tcW w:w="1976" w:type="dxa"/>
          </w:tcPr>
          <w:p w14:paraId="32C03BE0" w14:textId="77777777" w:rsidR="00954194" w:rsidRDefault="00954194" w:rsidP="00954194">
            <w:hyperlink r:id="rId15" w:history="1">
              <w:r w:rsidRPr="00895CFA">
                <w:rPr>
                  <w:rStyle w:val="Hyperlink"/>
                </w:rPr>
                <w:t>stoner@gmail.com</w:t>
              </w:r>
            </w:hyperlink>
            <w:r>
              <w:t>; Hell0World</w:t>
            </w:r>
            <w:proofErr w:type="gramStart"/>
            <w:r>
              <w:t>360!;</w:t>
            </w:r>
            <w:proofErr w:type="gramEnd"/>
            <w:r>
              <w:t xml:space="preserve"> </w:t>
            </w:r>
          </w:p>
          <w:p w14:paraId="3DD29947" w14:textId="7A574289" w:rsidR="00954194" w:rsidRDefault="00954194" w:rsidP="00954194">
            <w:r>
              <w:t>!</w:t>
            </w:r>
            <w:r>
              <w:t>063dlroW0lleH</w:t>
            </w:r>
          </w:p>
        </w:tc>
        <w:tc>
          <w:tcPr>
            <w:tcW w:w="1849" w:type="dxa"/>
          </w:tcPr>
          <w:p w14:paraId="534F0046" w14:textId="0BEBAF22" w:rsidR="00954194" w:rsidRDefault="00954194" w:rsidP="00954194">
            <w:r>
              <w:t>Advice user to enter new password confirmation</w:t>
            </w:r>
          </w:p>
        </w:tc>
        <w:tc>
          <w:tcPr>
            <w:tcW w:w="1843" w:type="dxa"/>
          </w:tcPr>
          <w:p w14:paraId="18CA6236" w14:textId="2EC2EB32" w:rsidR="00954194" w:rsidRPr="002C162F" w:rsidRDefault="00954194" w:rsidP="00954194">
            <w:r>
              <w:t>Advice user to enter new password confirmation</w:t>
            </w:r>
          </w:p>
        </w:tc>
        <w:tc>
          <w:tcPr>
            <w:tcW w:w="1839" w:type="dxa"/>
          </w:tcPr>
          <w:p w14:paraId="272670DC" w14:textId="44303847" w:rsidR="00954194" w:rsidRDefault="00954194" w:rsidP="00954194">
            <w:r>
              <w:t>Y</w:t>
            </w:r>
          </w:p>
        </w:tc>
      </w:tr>
      <w:tr w:rsidR="008741E4" w14:paraId="38A4534F" w14:textId="77777777" w:rsidTr="002C162F">
        <w:tc>
          <w:tcPr>
            <w:tcW w:w="1843" w:type="dxa"/>
          </w:tcPr>
          <w:p w14:paraId="223230F0" w14:textId="57EBBDA9" w:rsidR="008741E4" w:rsidRDefault="008741E4" w:rsidP="008741E4">
            <w:r>
              <w:t>6: Incorrect Email</w:t>
            </w:r>
          </w:p>
        </w:tc>
        <w:tc>
          <w:tcPr>
            <w:tcW w:w="1976" w:type="dxa"/>
          </w:tcPr>
          <w:p w14:paraId="7A8C3DCD" w14:textId="59530471" w:rsidR="008741E4" w:rsidRDefault="008741E4" w:rsidP="008741E4">
            <w:hyperlink r:id="rId16" w:history="1">
              <w:r w:rsidRPr="00895CFA">
                <w:rPr>
                  <w:rStyle w:val="Hyperlink"/>
                </w:rPr>
                <w:t>hello@gmail.com</w:t>
              </w:r>
            </w:hyperlink>
            <w:r>
              <w:t xml:space="preserve">; </w:t>
            </w:r>
            <w:r>
              <w:t>Hell0World</w:t>
            </w:r>
            <w:proofErr w:type="gramStart"/>
            <w:r>
              <w:t>360!;</w:t>
            </w:r>
            <w:proofErr w:type="gramEnd"/>
            <w:r>
              <w:t xml:space="preserve"> !063dlroW0lleH; !063dlroW0lleH</w:t>
            </w:r>
          </w:p>
        </w:tc>
        <w:tc>
          <w:tcPr>
            <w:tcW w:w="1849" w:type="dxa"/>
          </w:tcPr>
          <w:p w14:paraId="712BE0C6" w14:textId="4AD64085" w:rsidR="008741E4" w:rsidRDefault="008741E4" w:rsidP="008741E4">
            <w:r>
              <w:t>Tell user that there is no user with that email registered</w:t>
            </w:r>
          </w:p>
        </w:tc>
        <w:tc>
          <w:tcPr>
            <w:tcW w:w="1843" w:type="dxa"/>
          </w:tcPr>
          <w:p w14:paraId="3B5AFD26" w14:textId="0FDA8398" w:rsidR="008741E4" w:rsidRPr="002C162F" w:rsidRDefault="008741E4" w:rsidP="008741E4">
            <w:r>
              <w:t>Tell user that there is no user with that email registered</w:t>
            </w:r>
            <w:r w:rsidR="00161B92">
              <w:t>; logs guess</w:t>
            </w:r>
          </w:p>
        </w:tc>
        <w:tc>
          <w:tcPr>
            <w:tcW w:w="1839" w:type="dxa"/>
          </w:tcPr>
          <w:p w14:paraId="2CAE5FF7" w14:textId="07B16FDB" w:rsidR="008741E4" w:rsidRDefault="008741E4" w:rsidP="008741E4">
            <w:r>
              <w:t>Y</w:t>
            </w:r>
          </w:p>
        </w:tc>
      </w:tr>
      <w:tr w:rsidR="003F7BE9" w14:paraId="3BBABA48" w14:textId="77777777" w:rsidTr="002C162F">
        <w:tc>
          <w:tcPr>
            <w:tcW w:w="1843" w:type="dxa"/>
          </w:tcPr>
          <w:p w14:paraId="31804C14" w14:textId="3E6C6D94" w:rsidR="003F7BE9" w:rsidRDefault="003F7BE9" w:rsidP="003F7BE9">
            <w:r>
              <w:t>7: Incorrect Password</w:t>
            </w:r>
          </w:p>
        </w:tc>
        <w:tc>
          <w:tcPr>
            <w:tcW w:w="1976" w:type="dxa"/>
          </w:tcPr>
          <w:p w14:paraId="4F58DCBF" w14:textId="77777777" w:rsidR="003F7BE9" w:rsidRDefault="003F7BE9" w:rsidP="003F7BE9">
            <w:hyperlink r:id="rId17" w:history="1">
              <w:r w:rsidRPr="00895CFA">
                <w:rPr>
                  <w:rStyle w:val="Hyperlink"/>
                </w:rPr>
                <w:t>stoner</w:t>
              </w:r>
              <w:r w:rsidRPr="00895CFA">
                <w:rPr>
                  <w:rStyle w:val="Hyperlink"/>
                </w:rPr>
                <w:t>@gmail.com</w:t>
              </w:r>
            </w:hyperlink>
            <w:r>
              <w:t>;</w:t>
            </w:r>
          </w:p>
          <w:p w14:paraId="21F36FF0" w14:textId="1A5A1FBD" w:rsidR="003F7BE9" w:rsidRDefault="003F7BE9" w:rsidP="003F7BE9">
            <w:r>
              <w:t>password</w:t>
            </w:r>
            <w:r>
              <w:t>; !063dlroW0lleH; !063dlroW0lleH</w:t>
            </w:r>
          </w:p>
        </w:tc>
        <w:tc>
          <w:tcPr>
            <w:tcW w:w="1849" w:type="dxa"/>
          </w:tcPr>
          <w:p w14:paraId="131A0768" w14:textId="675592D1" w:rsidR="003F7BE9" w:rsidRDefault="003F7BE9" w:rsidP="003F7BE9">
            <w:r>
              <w:t>Tell user that the password is incorrect; log incorrect guess</w:t>
            </w:r>
          </w:p>
        </w:tc>
        <w:tc>
          <w:tcPr>
            <w:tcW w:w="1843" w:type="dxa"/>
          </w:tcPr>
          <w:p w14:paraId="689AE39D" w14:textId="38AFD71C" w:rsidR="003F7BE9" w:rsidRPr="002C162F" w:rsidRDefault="003F7BE9" w:rsidP="003F7BE9">
            <w:r>
              <w:t xml:space="preserve">Tells user that there is no user </w:t>
            </w:r>
            <w:r w:rsidR="00E90580">
              <w:t>with that email; logs incorrect guess</w:t>
            </w:r>
          </w:p>
        </w:tc>
        <w:tc>
          <w:tcPr>
            <w:tcW w:w="1839" w:type="dxa"/>
          </w:tcPr>
          <w:p w14:paraId="191AFF24" w14:textId="4CDC286F" w:rsidR="003F7BE9" w:rsidRDefault="00E90580" w:rsidP="003F7BE9">
            <w:r>
              <w:t>Y</w:t>
            </w:r>
          </w:p>
        </w:tc>
      </w:tr>
    </w:tbl>
    <w:p w14:paraId="1DEEEF0C" w14:textId="4BE1C543" w:rsidR="00CE1431" w:rsidRDefault="00CE1431" w:rsidP="007E5BFA">
      <w:pPr>
        <w:pBdr>
          <w:bottom w:val="single" w:sz="6" w:space="1" w:color="auto"/>
        </w:pBdr>
      </w:pPr>
    </w:p>
    <w:p w14:paraId="5B5E4DF6" w14:textId="77777777" w:rsidR="00CE1431" w:rsidRDefault="00CE1431" w:rsidP="007E5BF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F708E2" w14:paraId="4490BD18" w14:textId="77777777" w:rsidTr="00F708E2">
        <w:tc>
          <w:tcPr>
            <w:tcW w:w="1870" w:type="dxa"/>
          </w:tcPr>
          <w:p w14:paraId="0E9DE8C9" w14:textId="7590EDA2" w:rsidR="00F708E2" w:rsidRDefault="00F708E2" w:rsidP="007E5BFA">
            <w:r>
              <w:t xml:space="preserve">Test Case: </w:t>
            </w:r>
            <w:r w:rsidR="001509A5">
              <w:t>Authentication with Common Passwords</w:t>
            </w:r>
          </w:p>
        </w:tc>
        <w:tc>
          <w:tcPr>
            <w:tcW w:w="1870" w:type="dxa"/>
          </w:tcPr>
          <w:p w14:paraId="5AF82C1A" w14:textId="3E34F44F" w:rsidR="00F708E2" w:rsidRDefault="001509A5" w:rsidP="007E5BFA">
            <w:r>
              <w:t>Input</w:t>
            </w:r>
          </w:p>
        </w:tc>
        <w:tc>
          <w:tcPr>
            <w:tcW w:w="1870" w:type="dxa"/>
          </w:tcPr>
          <w:p w14:paraId="7DC0CD6A" w14:textId="5361AECD" w:rsidR="00F708E2" w:rsidRDefault="001509A5" w:rsidP="007E5BFA">
            <w:r>
              <w:t>Expected Output</w:t>
            </w:r>
          </w:p>
        </w:tc>
        <w:tc>
          <w:tcPr>
            <w:tcW w:w="1870" w:type="dxa"/>
          </w:tcPr>
          <w:p w14:paraId="689551E4" w14:textId="18A67E54" w:rsidR="00F708E2" w:rsidRDefault="001509A5" w:rsidP="007E5BFA">
            <w:r>
              <w:t>Actual Output</w:t>
            </w:r>
          </w:p>
        </w:tc>
        <w:tc>
          <w:tcPr>
            <w:tcW w:w="1870" w:type="dxa"/>
          </w:tcPr>
          <w:p w14:paraId="437397BB" w14:textId="1237B473" w:rsidR="00F708E2" w:rsidRDefault="001509A5" w:rsidP="007E5BFA">
            <w:r>
              <w:t>Pass?</w:t>
            </w:r>
          </w:p>
        </w:tc>
      </w:tr>
      <w:tr w:rsidR="00445D9A" w14:paraId="0E453297" w14:textId="77777777" w:rsidTr="00F708E2">
        <w:tc>
          <w:tcPr>
            <w:tcW w:w="1870" w:type="dxa"/>
          </w:tcPr>
          <w:p w14:paraId="4E1DEC49" w14:textId="61150C53" w:rsidR="00445D9A" w:rsidRDefault="00445D9A" w:rsidP="00445D9A">
            <w:r>
              <w:t>1: Common Password 1</w:t>
            </w:r>
          </w:p>
        </w:tc>
        <w:tc>
          <w:tcPr>
            <w:tcW w:w="1870" w:type="dxa"/>
          </w:tcPr>
          <w:p w14:paraId="6CFE9DBC" w14:textId="3369A227" w:rsidR="00445D9A" w:rsidRDefault="00445D9A" w:rsidP="00445D9A">
            <w:r>
              <w:t xml:space="preserve">Hello; World; </w:t>
            </w:r>
            <w:hyperlink r:id="rId18" w:history="1">
              <w:r w:rsidRPr="00895CFA">
                <w:rPr>
                  <w:rStyle w:val="Hyperlink"/>
                </w:rPr>
                <w:t>hello@gmail.com</w:t>
              </w:r>
            </w:hyperlink>
            <w:r>
              <w:t>; password; password</w:t>
            </w:r>
          </w:p>
        </w:tc>
        <w:tc>
          <w:tcPr>
            <w:tcW w:w="1870" w:type="dxa"/>
          </w:tcPr>
          <w:p w14:paraId="7EF620BE" w14:textId="082F8385" w:rsidR="00445D9A" w:rsidRDefault="00445D9A" w:rsidP="00445D9A">
            <w:r>
              <w:t>Advise user to pick a different password on the basis that it is too common.</w:t>
            </w:r>
          </w:p>
        </w:tc>
        <w:tc>
          <w:tcPr>
            <w:tcW w:w="1870" w:type="dxa"/>
          </w:tcPr>
          <w:p w14:paraId="43530525" w14:textId="3CC71F84" w:rsidR="00445D9A" w:rsidRDefault="00445D9A" w:rsidP="00445D9A">
            <w:r>
              <w:t>Advise user to pick a different password on the basis that it is too common.</w:t>
            </w:r>
          </w:p>
        </w:tc>
        <w:tc>
          <w:tcPr>
            <w:tcW w:w="1870" w:type="dxa"/>
          </w:tcPr>
          <w:p w14:paraId="62F93A79" w14:textId="13C859A7" w:rsidR="00445D9A" w:rsidRDefault="00445D9A" w:rsidP="00445D9A">
            <w:r>
              <w:t>Y</w:t>
            </w:r>
          </w:p>
        </w:tc>
      </w:tr>
    </w:tbl>
    <w:p w14:paraId="45C6A0DB" w14:textId="77777777" w:rsidR="00F708E2" w:rsidRDefault="00F708E2" w:rsidP="007E5BFA"/>
    <w:p w14:paraId="5911ECD4" w14:textId="2F596E96" w:rsidR="00FF76AF" w:rsidRDefault="00CE1431" w:rsidP="007E5BFA">
      <w:pPr>
        <w:pBdr>
          <w:bottom w:val="single" w:sz="6" w:space="1" w:color="auto"/>
        </w:pBdr>
      </w:pPr>
      <w:r w:rsidRPr="00CE1431">
        <w:drawing>
          <wp:inline distT="0" distB="0" distL="0" distR="0" wp14:anchorId="27B5E3C8" wp14:editId="25461A12">
            <wp:extent cx="4629150" cy="1654822"/>
            <wp:effectExtent l="0" t="0" r="0" b="2540"/>
            <wp:docPr id="11" name="Picture 1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applicatio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650939" cy="1662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46"/>
        <w:gridCol w:w="1976"/>
        <w:gridCol w:w="1849"/>
        <w:gridCol w:w="1842"/>
        <w:gridCol w:w="1837"/>
      </w:tblGrid>
      <w:tr w:rsidR="00E56B77" w14:paraId="7F036F2C" w14:textId="77777777" w:rsidTr="00C55F3C">
        <w:tc>
          <w:tcPr>
            <w:tcW w:w="1846" w:type="dxa"/>
          </w:tcPr>
          <w:p w14:paraId="735F9404" w14:textId="35853EF7" w:rsidR="00E56B77" w:rsidRDefault="00E56B77" w:rsidP="007E5BFA">
            <w:r>
              <w:t>Test Case: Logger</w:t>
            </w:r>
            <w:r w:rsidR="00DA1A3D">
              <w:t>, on login-page</w:t>
            </w:r>
          </w:p>
        </w:tc>
        <w:tc>
          <w:tcPr>
            <w:tcW w:w="1976" w:type="dxa"/>
          </w:tcPr>
          <w:p w14:paraId="34BE6047" w14:textId="28B752C3" w:rsidR="00E56B77" w:rsidRDefault="00E56B77" w:rsidP="007E5BFA">
            <w:r>
              <w:t>Input</w:t>
            </w:r>
          </w:p>
        </w:tc>
        <w:tc>
          <w:tcPr>
            <w:tcW w:w="1849" w:type="dxa"/>
          </w:tcPr>
          <w:p w14:paraId="06806355" w14:textId="61B5DD11" w:rsidR="00E56B77" w:rsidRDefault="00E56B77" w:rsidP="007E5BFA">
            <w:r>
              <w:t>Expect Output</w:t>
            </w:r>
          </w:p>
        </w:tc>
        <w:tc>
          <w:tcPr>
            <w:tcW w:w="1842" w:type="dxa"/>
          </w:tcPr>
          <w:p w14:paraId="066F57B3" w14:textId="26CA4002" w:rsidR="00E56B77" w:rsidRDefault="00E56B77" w:rsidP="007E5BFA">
            <w:r>
              <w:t>Actual Output</w:t>
            </w:r>
          </w:p>
        </w:tc>
        <w:tc>
          <w:tcPr>
            <w:tcW w:w="1837" w:type="dxa"/>
          </w:tcPr>
          <w:p w14:paraId="78841AC2" w14:textId="6C37AE1D" w:rsidR="00E56B77" w:rsidRDefault="00E56B77" w:rsidP="007E5BFA">
            <w:r>
              <w:t>Pass?</w:t>
            </w:r>
          </w:p>
        </w:tc>
      </w:tr>
      <w:tr w:rsidR="00C55F3C" w14:paraId="0A5A1EEA" w14:textId="77777777" w:rsidTr="00C55F3C">
        <w:tc>
          <w:tcPr>
            <w:tcW w:w="1846" w:type="dxa"/>
          </w:tcPr>
          <w:p w14:paraId="24FB5DA1" w14:textId="363B75E1" w:rsidR="00C55F3C" w:rsidRDefault="00C55F3C" w:rsidP="00C55F3C">
            <w:r>
              <w:t>1: Incorrect Login</w:t>
            </w:r>
          </w:p>
        </w:tc>
        <w:tc>
          <w:tcPr>
            <w:tcW w:w="1976" w:type="dxa"/>
          </w:tcPr>
          <w:p w14:paraId="5A439DB6" w14:textId="3B4019EA" w:rsidR="00C55F3C" w:rsidRDefault="00C55F3C" w:rsidP="00C55F3C">
            <w:hyperlink r:id="rId20" w:history="1">
              <w:r w:rsidRPr="00895CFA">
                <w:rPr>
                  <w:rStyle w:val="Hyperlink"/>
                </w:rPr>
                <w:t>stoner@gmail.com</w:t>
              </w:r>
            </w:hyperlink>
            <w:r>
              <w:t>; password</w:t>
            </w:r>
          </w:p>
        </w:tc>
        <w:tc>
          <w:tcPr>
            <w:tcW w:w="1849" w:type="dxa"/>
          </w:tcPr>
          <w:p w14:paraId="6F06401B" w14:textId="29826AA9" w:rsidR="00C55F3C" w:rsidRDefault="00C55F3C" w:rsidP="00C55F3C">
            <w:r>
              <w:t>Warn user that the password entered is not correct; log incorrect login to logger.csv</w:t>
            </w:r>
          </w:p>
        </w:tc>
        <w:tc>
          <w:tcPr>
            <w:tcW w:w="1842" w:type="dxa"/>
          </w:tcPr>
          <w:p w14:paraId="5DD648B6" w14:textId="5BF06023" w:rsidR="00C55F3C" w:rsidRDefault="00C55F3C" w:rsidP="00C55F3C">
            <w:r>
              <w:t>Warn user that the password entered is not correct; log incorrect login to logger.csv</w:t>
            </w:r>
          </w:p>
        </w:tc>
        <w:tc>
          <w:tcPr>
            <w:tcW w:w="1837" w:type="dxa"/>
          </w:tcPr>
          <w:p w14:paraId="00B06688" w14:textId="34E6760B" w:rsidR="00C55F3C" w:rsidRDefault="00C55F3C" w:rsidP="00C55F3C">
            <w:r>
              <w:t>Y</w:t>
            </w:r>
          </w:p>
        </w:tc>
      </w:tr>
    </w:tbl>
    <w:p w14:paraId="3A4EDEDF" w14:textId="0BC5F9E4" w:rsidR="001F44DF" w:rsidRDefault="009E303A" w:rsidP="007E5BFA">
      <w:pPr>
        <w:pBdr>
          <w:bottom w:val="single" w:sz="6" w:space="1" w:color="auto"/>
        </w:pBdr>
      </w:pPr>
      <w:r w:rsidRPr="009E303A">
        <w:drawing>
          <wp:inline distT="0" distB="0" distL="0" distR="0" wp14:anchorId="0C95001D" wp14:editId="30959966">
            <wp:extent cx="5943600" cy="1612265"/>
            <wp:effectExtent l="0" t="0" r="0" b="6985"/>
            <wp:docPr id="12" name="Picture 1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screenshot of a computer&#10;&#10;Description automatically generated with medium confidenc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12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F56850" w14:textId="77777777" w:rsidR="00EB668C" w:rsidRDefault="00EB668C"/>
    <w:p w14:paraId="3784906D" w14:textId="549A30CC" w:rsidR="00E1500F" w:rsidRDefault="00347B5F">
      <w:r>
        <w:t>Decrypting Secret Messages:</w:t>
      </w:r>
    </w:p>
    <w:p w14:paraId="6A896660" w14:textId="1AA3017F" w:rsidR="00347B5F" w:rsidRDefault="00347B5F" w:rsidP="00347B5F">
      <w:pPr>
        <w:pStyle w:val="ListParagraph"/>
        <w:numPr>
          <w:ilvl w:val="0"/>
          <w:numId w:val="1"/>
        </w:numPr>
      </w:pPr>
      <w:r>
        <w:t>Morse Code</w:t>
      </w:r>
    </w:p>
    <w:p w14:paraId="343CF78D" w14:textId="020EC1CC" w:rsidR="00347B5F" w:rsidRDefault="006F4E30" w:rsidP="00347B5F">
      <w:pPr>
        <w:ind w:left="360"/>
      </w:pPr>
      <w:r w:rsidRPr="006F4E30">
        <w:drawing>
          <wp:inline distT="0" distB="0" distL="0" distR="0" wp14:anchorId="0AD77686" wp14:editId="79C12754">
            <wp:extent cx="4772025" cy="1519808"/>
            <wp:effectExtent l="0" t="0" r="0" b="4445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781330" cy="1522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2D6164" w14:textId="7A481296" w:rsidR="006F4E30" w:rsidRDefault="007C65F2" w:rsidP="006F4E30">
      <w:pPr>
        <w:pStyle w:val="ListParagraph"/>
        <w:numPr>
          <w:ilvl w:val="0"/>
          <w:numId w:val="1"/>
        </w:numPr>
      </w:pPr>
      <w:r>
        <w:t>Base64</w:t>
      </w:r>
    </w:p>
    <w:p w14:paraId="39FDFACE" w14:textId="4ED12647" w:rsidR="007C65F2" w:rsidRDefault="00594FF7" w:rsidP="00594FF7">
      <w:pPr>
        <w:ind w:left="360"/>
      </w:pPr>
      <w:r w:rsidRPr="00594FF7">
        <w:drawing>
          <wp:inline distT="0" distB="0" distL="0" distR="0" wp14:anchorId="08F2B827" wp14:editId="1B094CB9">
            <wp:extent cx="4772025" cy="1422431"/>
            <wp:effectExtent l="0" t="0" r="0" b="6350"/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788535" cy="1427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B6602A" w14:textId="2E760C58" w:rsidR="00594FF7" w:rsidRDefault="00577F6F" w:rsidP="00594FF7">
      <w:pPr>
        <w:pStyle w:val="ListParagraph"/>
        <w:numPr>
          <w:ilvl w:val="0"/>
          <w:numId w:val="1"/>
        </w:numPr>
      </w:pPr>
      <w:r>
        <w:t>Caesar cipher</w:t>
      </w:r>
      <w:r w:rsidR="001F44DF">
        <w:t xml:space="preserve"> (a -&gt; o)</w:t>
      </w:r>
    </w:p>
    <w:p w14:paraId="01C447D7" w14:textId="641EF391" w:rsidR="001F44DF" w:rsidRDefault="001F44DF" w:rsidP="001F44DF">
      <w:pPr>
        <w:ind w:left="360"/>
      </w:pPr>
      <w:r w:rsidRPr="001F44DF">
        <w:drawing>
          <wp:inline distT="0" distB="0" distL="0" distR="0" wp14:anchorId="1272E5DC" wp14:editId="48EA03A2">
            <wp:extent cx="4772025" cy="1539692"/>
            <wp:effectExtent l="0" t="0" r="0" b="3810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786928" cy="154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F44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E73BC5"/>
    <w:multiLevelType w:val="hybridMultilevel"/>
    <w:tmpl w:val="2BCECBD6"/>
    <w:lvl w:ilvl="0" w:tplc="3ACADBF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976727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zMLKwMDExN7IwMjNT0lEKTi0uzszPAykwrAUAOF7ipiwAAAA="/>
  </w:docVars>
  <w:rsids>
    <w:rsidRoot w:val="00A42C4D"/>
    <w:rsid w:val="000E45A4"/>
    <w:rsid w:val="001509A5"/>
    <w:rsid w:val="00161B92"/>
    <w:rsid w:val="00165899"/>
    <w:rsid w:val="001F2346"/>
    <w:rsid w:val="001F44DF"/>
    <w:rsid w:val="002C162F"/>
    <w:rsid w:val="002D5569"/>
    <w:rsid w:val="00347B5F"/>
    <w:rsid w:val="003F7BE9"/>
    <w:rsid w:val="004161EF"/>
    <w:rsid w:val="00445D9A"/>
    <w:rsid w:val="004B37CD"/>
    <w:rsid w:val="00545C25"/>
    <w:rsid w:val="00577F6F"/>
    <w:rsid w:val="00594618"/>
    <w:rsid w:val="00594FF7"/>
    <w:rsid w:val="006B6056"/>
    <w:rsid w:val="006D7E4C"/>
    <w:rsid w:val="006F4E30"/>
    <w:rsid w:val="00704904"/>
    <w:rsid w:val="00787BA2"/>
    <w:rsid w:val="007C65F2"/>
    <w:rsid w:val="007C7D9B"/>
    <w:rsid w:val="007E5BFA"/>
    <w:rsid w:val="00816931"/>
    <w:rsid w:val="008741E4"/>
    <w:rsid w:val="00885F7D"/>
    <w:rsid w:val="008C6C02"/>
    <w:rsid w:val="0093586B"/>
    <w:rsid w:val="0093634E"/>
    <w:rsid w:val="00954194"/>
    <w:rsid w:val="009A5D72"/>
    <w:rsid w:val="009E303A"/>
    <w:rsid w:val="00A2745C"/>
    <w:rsid w:val="00A42C4D"/>
    <w:rsid w:val="00A63A4B"/>
    <w:rsid w:val="00A7013F"/>
    <w:rsid w:val="00A7659B"/>
    <w:rsid w:val="00A85E19"/>
    <w:rsid w:val="00B43DD1"/>
    <w:rsid w:val="00BA1A5A"/>
    <w:rsid w:val="00BB3C2D"/>
    <w:rsid w:val="00C55F3C"/>
    <w:rsid w:val="00CE1431"/>
    <w:rsid w:val="00CF7814"/>
    <w:rsid w:val="00D2264A"/>
    <w:rsid w:val="00D37B86"/>
    <w:rsid w:val="00D50471"/>
    <w:rsid w:val="00D96C62"/>
    <w:rsid w:val="00DA1A3D"/>
    <w:rsid w:val="00E1500F"/>
    <w:rsid w:val="00E56B77"/>
    <w:rsid w:val="00E74DF2"/>
    <w:rsid w:val="00E90580"/>
    <w:rsid w:val="00EB668C"/>
    <w:rsid w:val="00EC6534"/>
    <w:rsid w:val="00F708E2"/>
    <w:rsid w:val="00F91F2D"/>
    <w:rsid w:val="00FF3B08"/>
    <w:rsid w:val="00FF6449"/>
    <w:rsid w:val="00FF76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739968"/>
  <w15:chartTrackingRefBased/>
  <w15:docId w15:val="{505D3715-48C6-4BBD-8F73-A0F3B92F05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7B5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3586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3586B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FF76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mailto:stoner@gmail.com" TargetMode="External"/><Relationship Id="rId18" Type="http://schemas.openxmlformats.org/officeDocument/2006/relationships/hyperlink" Target="mailto:hello@gmail.com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8.png"/><Relationship Id="rId7" Type="http://schemas.openxmlformats.org/officeDocument/2006/relationships/image" Target="media/image3.png"/><Relationship Id="rId12" Type="http://schemas.openxmlformats.org/officeDocument/2006/relationships/hyperlink" Target="mailto:stoner@gmail.com" TargetMode="External"/><Relationship Id="rId17" Type="http://schemas.openxmlformats.org/officeDocument/2006/relationships/hyperlink" Target="mailto:stoner@gmail.com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mailto:hello@gmail.com" TargetMode="External"/><Relationship Id="rId20" Type="http://schemas.openxmlformats.org/officeDocument/2006/relationships/hyperlink" Target="mailto:stoner@gmail.com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mailto:stoner@gmail.com" TargetMode="External"/><Relationship Id="rId24" Type="http://schemas.openxmlformats.org/officeDocument/2006/relationships/image" Target="media/image11.png"/><Relationship Id="rId5" Type="http://schemas.openxmlformats.org/officeDocument/2006/relationships/image" Target="media/image1.png"/><Relationship Id="rId15" Type="http://schemas.openxmlformats.org/officeDocument/2006/relationships/hyperlink" Target="mailto:stoner@gmail.com" TargetMode="External"/><Relationship Id="rId23" Type="http://schemas.openxmlformats.org/officeDocument/2006/relationships/image" Target="media/image10.png"/><Relationship Id="rId10" Type="http://schemas.openxmlformats.org/officeDocument/2006/relationships/image" Target="media/image6.png"/><Relationship Id="rId19" Type="http://schemas.openxmlformats.org/officeDocument/2006/relationships/image" Target="media/image7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hyperlink" Target="mailto:stoner@gmail.com" TargetMode="External"/><Relationship Id="rId22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4</Pages>
  <Words>460</Words>
  <Characters>2625</Characters>
  <Application>Microsoft Office Word</Application>
  <DocSecurity>0</DocSecurity>
  <Lines>21</Lines>
  <Paragraphs>6</Paragraphs>
  <ScaleCrop>false</ScaleCrop>
  <Company/>
  <LinksUpToDate>false</LinksUpToDate>
  <CharactersWithSpaces>3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er Stoner</dc:creator>
  <cp:keywords/>
  <dc:description/>
  <cp:lastModifiedBy>Christopher Stoner</cp:lastModifiedBy>
  <cp:revision>62</cp:revision>
  <dcterms:created xsi:type="dcterms:W3CDTF">2022-05-09T20:48:00Z</dcterms:created>
  <dcterms:modified xsi:type="dcterms:W3CDTF">2022-05-09T21:53:00Z</dcterms:modified>
</cp:coreProperties>
</file>